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50FF3" w14:textId="7D018C00" w:rsidR="00B10812" w:rsidRDefault="00C408C0">
      <w:r>
        <w:rPr>
          <w:rFonts w:hint="eastAsia"/>
        </w:rPr>
        <w:t>[</w:t>
      </w:r>
      <w:r w:rsidR="00B04A20">
        <w:rPr>
          <w:rFonts w:hint="eastAsia"/>
        </w:rPr>
        <w:t xml:space="preserve">회계법인 </w:t>
      </w:r>
      <w:proofErr w:type="spellStart"/>
      <w:r w:rsidR="00B04A20">
        <w:rPr>
          <w:rFonts w:hint="eastAsia"/>
        </w:rPr>
        <w:t>베율</w:t>
      </w:r>
      <w:proofErr w:type="spellEnd"/>
      <w:r>
        <w:rPr>
          <w:rFonts w:hint="eastAsia"/>
        </w:rPr>
        <w:t>]</w:t>
      </w:r>
      <w:r>
        <w:t xml:space="preserve"> </w:t>
      </w:r>
      <w:r w:rsidRPr="00C408C0">
        <w:t>인턴 모집</w:t>
      </w:r>
      <w:r>
        <w:rPr>
          <w:rFonts w:hint="eastAsia"/>
        </w:rPr>
        <w:t xml:space="preserve"> (ASAP)</w:t>
      </w:r>
    </w:p>
    <w:p w14:paraId="551AA039" w14:textId="3DD7A90F" w:rsidR="00C408C0" w:rsidRDefault="00C408C0"/>
    <w:p w14:paraId="21803BD4" w14:textId="5214EB98" w:rsidR="00107124" w:rsidRDefault="00107124" w:rsidP="00BD14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 xml:space="preserve">회계법인 </w:t>
      </w:r>
      <w:proofErr w:type="spellStart"/>
      <w:r w:rsidR="00B04A20">
        <w:rPr>
          <w:rFonts w:hint="eastAsia"/>
        </w:rPr>
        <w:t>베율</w:t>
      </w:r>
      <w:proofErr w:type="spellEnd"/>
      <w:r>
        <w:rPr>
          <w:rFonts w:hint="eastAsia"/>
        </w:rPr>
        <w:t xml:space="preserve"> 소개:</w:t>
      </w:r>
      <w:r>
        <w:t xml:space="preserve"> </w:t>
      </w:r>
    </w:p>
    <w:p w14:paraId="3DD8A796" w14:textId="6AD7F9C3" w:rsidR="00311628" w:rsidRDefault="00311628" w:rsidP="005F1CFD">
      <w:pPr>
        <w:ind w:leftChars="425" w:left="850"/>
        <w:rPr>
          <w:rFonts w:hint="eastAsia"/>
        </w:rPr>
      </w:pPr>
      <w:r w:rsidRPr="00311628">
        <w:rPr>
          <w:rFonts w:hint="eastAsia"/>
        </w:rPr>
        <w:t xml:space="preserve">회계법인 </w:t>
      </w:r>
      <w:proofErr w:type="spellStart"/>
      <w:r w:rsidRPr="00311628">
        <w:rPr>
          <w:rFonts w:hint="eastAsia"/>
        </w:rPr>
        <w:t>베율은</w:t>
      </w:r>
      <w:proofErr w:type="spellEnd"/>
      <w:r w:rsidRPr="00311628">
        <w:rPr>
          <w:rFonts w:hint="eastAsia"/>
        </w:rPr>
        <w:t xml:space="preserve"> 국내 최정상급 회계법인과 세무법인에서 다년간의 경력을 쌓은 공인회계사와 세무사들이 모여 설립되었으며, 구성원들은 다수의 상장사, 외국인투자기업, 중견기업, 중소기업 등에 회계감사, 세무자문, 재무자문 서비스를 제공하</w:t>
      </w:r>
      <w:r w:rsidR="005F1CFD">
        <w:rPr>
          <w:rFonts w:hint="eastAsia"/>
        </w:rPr>
        <w:t>고 있습니다.</w:t>
      </w:r>
      <w:r w:rsidRPr="00311628">
        <w:rPr>
          <w:rFonts w:hint="eastAsia"/>
        </w:rPr>
        <w:t xml:space="preserve"> </w:t>
      </w:r>
    </w:p>
    <w:p w14:paraId="258F4A0F" w14:textId="01C8AED5" w:rsidR="00C408C0" w:rsidRDefault="00C408C0" w:rsidP="00BD14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모집직무:</w:t>
      </w:r>
      <w:r>
        <w:t xml:space="preserve"> </w:t>
      </w:r>
      <w:r>
        <w:rPr>
          <w:rFonts w:hint="eastAsia"/>
        </w:rPr>
        <w:t>인턴</w:t>
      </w:r>
    </w:p>
    <w:p w14:paraId="0AE7D2E9" w14:textId="0A3AD5AA" w:rsidR="00C408C0" w:rsidRDefault="00C408C0" w:rsidP="00BD14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모집인원:</w:t>
      </w:r>
      <w:r>
        <w:t xml:space="preserve"> </w:t>
      </w:r>
      <w:r>
        <w:rPr>
          <w:rFonts w:hint="eastAsia"/>
        </w:rPr>
        <w:t>0명</w:t>
      </w:r>
    </w:p>
    <w:p w14:paraId="0E237E3D" w14:textId="510751F7" w:rsidR="00C408C0" w:rsidRPr="00C408C0" w:rsidRDefault="00C408C0" w:rsidP="00BD14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급여:</w:t>
      </w:r>
      <w:r>
        <w:t xml:space="preserve"> </w:t>
      </w:r>
      <w:r>
        <w:rPr>
          <w:rFonts w:hint="eastAsia"/>
        </w:rPr>
        <w:t>회사</w:t>
      </w:r>
      <w:r w:rsidR="00107124">
        <w:rPr>
          <w:rFonts w:hint="eastAsia"/>
        </w:rPr>
        <w:t xml:space="preserve"> </w:t>
      </w:r>
      <w:r>
        <w:rPr>
          <w:rFonts w:hint="eastAsia"/>
        </w:rPr>
        <w:t>내규</w:t>
      </w:r>
    </w:p>
    <w:p w14:paraId="3B061F81" w14:textId="52C35737" w:rsidR="00C408C0" w:rsidRDefault="00C408C0" w:rsidP="00BD1489">
      <w:pPr>
        <w:pStyle w:val="a3"/>
        <w:numPr>
          <w:ilvl w:val="0"/>
          <w:numId w:val="1"/>
        </w:numPr>
        <w:ind w:leftChars="0"/>
      </w:pPr>
      <w:r w:rsidRPr="00C408C0">
        <w:rPr>
          <w:rFonts w:hint="eastAsia"/>
        </w:rPr>
        <w:t>근무</w:t>
      </w:r>
      <w:r w:rsidRPr="00C408C0">
        <w:t xml:space="preserve"> 요일 및 시간: 주 5일(월~금) 오전 9시~오후 6시</w:t>
      </w:r>
    </w:p>
    <w:p w14:paraId="41A829D0" w14:textId="77777777" w:rsidR="0056297F" w:rsidRDefault="00C408C0" w:rsidP="00411426">
      <w:pPr>
        <w:pStyle w:val="a3"/>
        <w:numPr>
          <w:ilvl w:val="0"/>
          <w:numId w:val="1"/>
        </w:numPr>
        <w:ind w:leftChars="0"/>
      </w:pPr>
      <w:r w:rsidRPr="00C408C0">
        <w:rPr>
          <w:rFonts w:hint="eastAsia"/>
        </w:rPr>
        <w:t>전형절차</w:t>
      </w:r>
      <w:r w:rsidRPr="00C408C0">
        <w:t xml:space="preserve">: </w:t>
      </w:r>
      <w:r w:rsidR="0056297F" w:rsidRPr="0056297F">
        <w:rPr>
          <w:rFonts w:hint="eastAsia"/>
        </w:rPr>
        <w:t>서류</w:t>
      </w:r>
      <w:r w:rsidR="0056297F" w:rsidRPr="0056297F">
        <w:t xml:space="preserve"> 도착 순서에 따라 서류전형 및 인터뷰 진행 (개별 통보) </w:t>
      </w:r>
    </w:p>
    <w:p w14:paraId="298FF8F8" w14:textId="21C29A5A" w:rsidR="00C408C0" w:rsidRDefault="00C408C0" w:rsidP="00411426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담당업무:</w:t>
      </w:r>
    </w:p>
    <w:p w14:paraId="12694C40" w14:textId="590ADBA3" w:rsidR="00C408C0" w:rsidRDefault="00C408C0" w:rsidP="00BD1489">
      <w:pPr>
        <w:pStyle w:val="a3"/>
        <w:ind w:leftChars="0"/>
      </w:pPr>
      <w:r>
        <w:rPr>
          <w:rFonts w:hint="eastAsia"/>
        </w:rPr>
        <w:t>기업/산업</w:t>
      </w:r>
      <w:r w:rsidR="0056297F">
        <w:rPr>
          <w:rFonts w:hint="eastAsia"/>
        </w:rPr>
        <w:t xml:space="preserve"> </w:t>
      </w:r>
      <w:r>
        <w:rPr>
          <w:rFonts w:hint="eastAsia"/>
        </w:rPr>
        <w:t>리서치</w:t>
      </w:r>
      <w:r w:rsidR="0056297F">
        <w:rPr>
          <w:rFonts w:hint="eastAsia"/>
        </w:rPr>
        <w:t xml:space="preserve"> 및 관련 자료작성 </w:t>
      </w:r>
    </w:p>
    <w:p w14:paraId="5A27B027" w14:textId="76EC7D35" w:rsidR="00C408C0" w:rsidRDefault="00C408C0" w:rsidP="00BD1489">
      <w:pPr>
        <w:pStyle w:val="a3"/>
        <w:ind w:leftChars="0"/>
      </w:pPr>
      <w:r>
        <w:rPr>
          <w:rFonts w:hint="eastAsia"/>
        </w:rPr>
        <w:t>제안서 및 보고서 작성</w:t>
      </w:r>
      <w:r w:rsidR="0056297F">
        <w:rPr>
          <w:rFonts w:hint="eastAsia"/>
        </w:rPr>
        <w:t xml:space="preserve"> 등 업무 지원</w:t>
      </w:r>
    </w:p>
    <w:p w14:paraId="698C5A9B" w14:textId="7428C281" w:rsidR="00457C93" w:rsidRDefault="00457C93" w:rsidP="00BD1489">
      <w:pPr>
        <w:pStyle w:val="a3"/>
        <w:ind w:leftChars="0"/>
        <w:rPr>
          <w:rFonts w:hint="eastAsia"/>
        </w:rPr>
      </w:pPr>
      <w:r>
        <w:rPr>
          <w:rFonts w:hint="eastAsia"/>
        </w:rPr>
        <w:t>재무모델링 엑셀 작업 지원</w:t>
      </w:r>
    </w:p>
    <w:p w14:paraId="1A0A1B25" w14:textId="6F5E2509" w:rsidR="0056297F" w:rsidRDefault="0056297F" w:rsidP="00BD1489">
      <w:pPr>
        <w:pStyle w:val="a3"/>
        <w:ind w:leftChars="0"/>
      </w:pPr>
      <w:r>
        <w:rPr>
          <w:rFonts w:hint="eastAsia"/>
        </w:rPr>
        <w:t>번역/영문 자료작성</w:t>
      </w:r>
      <w:r>
        <w:t xml:space="preserve"> </w:t>
      </w:r>
    </w:p>
    <w:p w14:paraId="21060E3E" w14:textId="1BA0C6B3" w:rsidR="00C408C0" w:rsidRDefault="00C408C0" w:rsidP="00BD14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자격요건:</w:t>
      </w:r>
    </w:p>
    <w:p w14:paraId="64CA98E7" w14:textId="4F9F6AFB" w:rsidR="00C408C0" w:rsidRPr="00107124" w:rsidRDefault="00C408C0" w:rsidP="00BD1489">
      <w:pPr>
        <w:pStyle w:val="a3"/>
        <w:ind w:leftChars="0"/>
      </w:pPr>
      <w:r>
        <w:rPr>
          <w:rFonts w:hint="eastAsia"/>
        </w:rPr>
        <w:t>4</w:t>
      </w:r>
      <w:r w:rsidRPr="00C408C0">
        <w:rPr>
          <w:rFonts w:hint="eastAsia"/>
        </w:rPr>
        <w:t>년제</w:t>
      </w:r>
      <w:r w:rsidRPr="00C408C0">
        <w:t xml:space="preserve"> 학사 학위 보유자 또는 졸업 예정자</w:t>
      </w:r>
    </w:p>
    <w:p w14:paraId="00DB9D46" w14:textId="58152F26" w:rsidR="00C408C0" w:rsidRDefault="00C408C0" w:rsidP="00BD1489">
      <w:pPr>
        <w:pStyle w:val="a3"/>
        <w:ind w:leftChars="0"/>
      </w:pPr>
      <w:r>
        <w:rPr>
          <w:rFonts w:hint="eastAsia"/>
        </w:rPr>
        <w:t>회계, 재무지식 보유자</w:t>
      </w:r>
      <w:r w:rsidR="008D07AE">
        <w:rPr>
          <w:rFonts w:hint="eastAsia"/>
        </w:rPr>
        <w:t xml:space="preserve"> (관련 자격증 우대)</w:t>
      </w:r>
    </w:p>
    <w:p w14:paraId="69DACF12" w14:textId="77777777" w:rsidR="0056297F" w:rsidRDefault="00C408C0" w:rsidP="008D07AE">
      <w:pPr>
        <w:pStyle w:val="a3"/>
        <w:ind w:leftChars="0"/>
      </w:pPr>
      <w:r>
        <w:rPr>
          <w:rFonts w:hint="eastAsia"/>
        </w:rPr>
        <w:t>Excel,</w:t>
      </w:r>
      <w:r>
        <w:t xml:space="preserve"> </w:t>
      </w:r>
      <w:r>
        <w:rPr>
          <w:rFonts w:hint="eastAsia"/>
        </w:rPr>
        <w:t>Word</w:t>
      </w:r>
      <w:r w:rsidR="008D07AE">
        <w:rPr>
          <w:rFonts w:hint="eastAsia"/>
        </w:rPr>
        <w:t>,</w:t>
      </w:r>
      <w:r w:rsidR="008D07AE">
        <w:t xml:space="preserve"> </w:t>
      </w:r>
      <w:proofErr w:type="spellStart"/>
      <w:r w:rsidR="008D07AE">
        <w:rPr>
          <w:rFonts w:hint="eastAsia"/>
        </w:rPr>
        <w:t>Powerpoint</w:t>
      </w:r>
      <w:proofErr w:type="spellEnd"/>
      <w:r w:rsidR="0056297F">
        <w:t xml:space="preserve"> </w:t>
      </w:r>
      <w:proofErr w:type="spellStart"/>
      <w:r w:rsidR="0056297F">
        <w:rPr>
          <w:rFonts w:hint="eastAsia"/>
        </w:rPr>
        <w:t>숙련자</w:t>
      </w:r>
      <w:proofErr w:type="spellEnd"/>
    </w:p>
    <w:p w14:paraId="2EA89CE3" w14:textId="34317ED0" w:rsidR="00BD1489" w:rsidRDefault="008D07AE" w:rsidP="008D07AE">
      <w:pPr>
        <w:pStyle w:val="a3"/>
        <w:ind w:leftChars="0"/>
      </w:pPr>
      <w:r>
        <w:rPr>
          <w:rFonts w:hint="eastAsia"/>
        </w:rPr>
        <w:t xml:space="preserve">영어 </w:t>
      </w:r>
      <w:proofErr w:type="spellStart"/>
      <w:r>
        <w:rPr>
          <w:rFonts w:hint="eastAsia"/>
        </w:rPr>
        <w:t>능통자</w:t>
      </w:r>
      <w:proofErr w:type="spellEnd"/>
    </w:p>
    <w:p w14:paraId="3273249A" w14:textId="32622FF8" w:rsidR="00C408C0" w:rsidRDefault="00BD1489" w:rsidP="008D07AE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접수기간:</w:t>
      </w:r>
      <w:r>
        <w:t xml:space="preserve"> </w:t>
      </w:r>
      <w:r>
        <w:rPr>
          <w:rFonts w:hint="eastAsia"/>
        </w:rPr>
        <w:t>채용 시</w:t>
      </w:r>
    </w:p>
    <w:p w14:paraId="5A4887E1" w14:textId="5409F51C" w:rsidR="0056297F" w:rsidRDefault="0056297F" w:rsidP="0056297F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접수방법:</w:t>
      </w:r>
      <w:r>
        <w:t xml:space="preserve"> </w:t>
      </w:r>
      <w:r>
        <w:rPr>
          <w:rFonts w:hint="eastAsia"/>
        </w:rPr>
        <w:t>국문</w:t>
      </w:r>
      <w:r w:rsidR="000D59D3">
        <w:rPr>
          <w:rFonts w:hint="eastAsia"/>
        </w:rPr>
        <w:t>(또는 영문)</w:t>
      </w:r>
      <w:r>
        <w:rPr>
          <w:rFonts w:hint="eastAsia"/>
        </w:rPr>
        <w:t xml:space="preserve"> 이력서 하기 메일 송부</w:t>
      </w:r>
    </w:p>
    <w:p w14:paraId="572009DB" w14:textId="5A7E5BF2" w:rsidR="0056297F" w:rsidRPr="0056297F" w:rsidRDefault="0056297F" w:rsidP="0056297F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 xml:space="preserve">메일 </w:t>
      </w:r>
      <w:proofErr w:type="spellStart"/>
      <w:r>
        <w:t>송부처</w:t>
      </w:r>
      <w:proofErr w:type="spellEnd"/>
      <w:r>
        <w:t xml:space="preserve">: </w:t>
      </w:r>
      <w:proofErr w:type="spellStart"/>
      <w:r w:rsidR="00B02D59">
        <w:rPr>
          <w:rFonts w:hint="eastAsia"/>
        </w:rPr>
        <w:t>m</w:t>
      </w:r>
      <w:r w:rsidR="00B02D59">
        <w:t>wseo@beyul.co.kr</w:t>
      </w:r>
      <w:proofErr w:type="spellEnd"/>
    </w:p>
    <w:sectPr w:rsidR="0056297F" w:rsidRPr="0056297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90BA5"/>
    <w:multiLevelType w:val="hybridMultilevel"/>
    <w:tmpl w:val="CD64F6C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" w15:restartNumberingAfterBreak="0">
    <w:nsid w:val="165E5013"/>
    <w:multiLevelType w:val="hybridMultilevel"/>
    <w:tmpl w:val="56485AE2"/>
    <w:lvl w:ilvl="0" w:tplc="0BEEF2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5AE9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9C1B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F800E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3DA4A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17C05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F8434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12A8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EEAE7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tDA2NTI0NzYxMzNX0lEKTi0uzszPAykwrAUAwYDRhCwAAAA="/>
  </w:docVars>
  <w:rsids>
    <w:rsidRoot w:val="00C408C0"/>
    <w:rsid w:val="000D59D3"/>
    <w:rsid w:val="00107124"/>
    <w:rsid w:val="00311628"/>
    <w:rsid w:val="00457C93"/>
    <w:rsid w:val="0056297F"/>
    <w:rsid w:val="005F1CFD"/>
    <w:rsid w:val="007A523B"/>
    <w:rsid w:val="008D07AE"/>
    <w:rsid w:val="00B02D59"/>
    <w:rsid w:val="00B04A20"/>
    <w:rsid w:val="00B10812"/>
    <w:rsid w:val="00B54E86"/>
    <w:rsid w:val="00BD1489"/>
    <w:rsid w:val="00C40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1B9FB"/>
  <w15:chartTrackingRefBased/>
  <w15:docId w15:val="{C8EF67ED-9CCE-417B-BEA0-8013E6301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1489"/>
    <w:pPr>
      <w:ind w:leftChars="400" w:left="800"/>
    </w:pPr>
  </w:style>
  <w:style w:type="character" w:styleId="a4">
    <w:name w:val="Hyperlink"/>
    <w:basedOn w:val="a0"/>
    <w:uiPriority w:val="99"/>
    <w:unhideWhenUsed/>
    <w:rsid w:val="007A523B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A52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1817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3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6357">
          <w:marLeft w:val="288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 AC</dc:creator>
  <cp:keywords/>
  <dc:description/>
  <cp:lastModifiedBy>서민우</cp:lastModifiedBy>
  <cp:revision>18</cp:revision>
  <dcterms:created xsi:type="dcterms:W3CDTF">2020-04-17T06:58:00Z</dcterms:created>
  <dcterms:modified xsi:type="dcterms:W3CDTF">2021-07-20T03:48:00Z</dcterms:modified>
</cp:coreProperties>
</file>